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Mechanic</w:t>
      </w:r>
      <w:r>
        <w:t xml:space="preserve"> </w:t>
      </w:r>
      <w:r>
        <w:t xml:space="preserve">Position</w:t>
      </w:r>
      <w:r>
        <w:t xml:space="preserve"> </w:t>
      </w:r>
      <w:r>
        <w:t xml:space="preserve">in</w:t>
      </w:r>
      <w:r>
        <w:t xml:space="preserve"> </w:t>
      </w:r>
      <w:r>
        <w:t xml:space="preserve">Guangzhou</w:t>
      </w:r>
    </w:p>
    <w:bookmarkStart w:id="20" w:name="X8b12292acd137c65935cc2e13147e545a19f809"/>
    <w:p>
      <w:pPr>
        <w:pStyle w:val="Heading1"/>
      </w:pPr>
      <w:r>
        <w:t xml:space="preserve">Internship Application Letter: Mechanic Internship Opportunity at Leading Automotive Facility in China Guangzhou</w:t>
      </w:r>
    </w:p>
    <w:p>
      <w:pPr>
        <w:pStyle w:val="FirstParagraph"/>
      </w:pPr>
      <w:r>
        <w:br/>
      </w:r>
      <w:r>
        <w:br/>
      </w:r>
    </w:p>
    <w:p>
      <w:pPr>
        <w:pStyle w:val="BodyText"/>
      </w:pPr>
      <w:r>
        <w:t xml:space="preserve">Dear Hiring Manager,</w:t>
      </w:r>
    </w:p>
    <w:p>
      <w:pPr>
        <w:pStyle w:val="BodyText"/>
      </w:pPr>
      <w:r>
        <w:t xml:space="preserve">I am writing with profound enthusiasm to submit my application for the Mechanic Internship position at your esteemed automotive facility located in Guangzhou, China. As a dedicated and technically proficient mechanical engineering student with a deep passion for automotive technology and hands-on problem-solving, I have meticulously researched industry leaders operating within the dynamic economic hub of China Guangzhou. This Internship Application Letter serves to formally express my commitment to contributing to your team’s success while gaining invaluable real-world experience within one of the most advanced manufacturing ecosystems in Southeast Asia.</w:t>
      </w:r>
    </w:p>
    <w:p>
      <w:pPr>
        <w:pStyle w:val="BodyText"/>
      </w:pPr>
      <w:r>
        <w:t xml:space="preserve">My academic journey at [Your University Name] has equipped me with a robust foundation in automotive systems, engine diagnostics, and modern vehicle maintenance protocols. I have consistently achieved top marks in courses covering internal combustion engines, electrical systems integration, and computerized diagnostic procedures. Most significantly, I have completed specialized training in OBD-II scanning technology and hybrid/electric vehicle (EV) repair frameworks—critical competencies as Guangzhou rapidly transitions toward sustainable mobility solutions under China's "New Energy Vehicle" strategy. Having followed the growth of GAC Group's manufacturing facilities in Huangpu District and NIO’s EV service centers across Guangzhou, I am deeply motivated to contribute to a company at the forefront of this transformative era.</w:t>
      </w:r>
    </w:p>
    <w:p>
      <w:pPr>
        <w:pStyle w:val="BodyText"/>
      </w:pPr>
      <w:r>
        <w:t xml:space="preserve">What truly distinguishes my application is my proactive engagement with China Guangzhou’s automotive landscape. During a semester-long study abroad program in Shenzhen (adjacent to Guangzhou), I immersed myself in local industry practices and observed firsthand how Guangdong Province drives China’s auto manufacturing revolution. I actively sought opportunities to practice Mandarin phrases essential for technical communication—such as "发动机故障码" (engine fault code) and "扭矩扳手" (torque wrench)—demonstrating my commitment to seamless integration within your team. Furthermore, I have studied the cultural nuances of workplace collaboration in China, particularly emphasizing respect for senior technicians and adherence to structured workshop protocols. My fluency in basic Mandarin, coupled with a genuine desire to learn industry-specific terminology, ensures I can immediately support daily operations without language barriers.</w:t>
      </w:r>
    </w:p>
    <w:p>
      <w:pPr>
        <w:pStyle w:val="BodyText"/>
      </w:pPr>
      <w:r>
        <w:t xml:space="preserve">My practical experience includes a six-month apprenticeship at [Local Auto Repair Shop Name], where I assisted certified mechanics in servicing over 200 vehicles monthly. This role required precision in tasks ranging from brake system overhauls and transmission replacements to utilizing diagnostic software for complex electrical faults. I also volunteered with the university’s student-led EV club, retrofitting older models with modern battery management systems—a project directly aligning with Guangzhou’s push to become an EV manufacturing center. Notably, I documented all service procedures using digital work orders, a skill transferable to your facility's likely use of China-standard maintenance management platforms like DMS (Dealer Management Systems). This experience honed my ability to prioritize safety, maintain meticulous records, and operate efficiently in fast-paced environments—traits essential for any Mechanic intern in Guangzhou’s high-volume automotive sector.</w:t>
      </w:r>
    </w:p>
    <w:p>
      <w:pPr>
        <w:pStyle w:val="BodyText"/>
      </w:pPr>
      <w:r>
        <w:t xml:space="preserve">I am particularly drawn to your company’s reputation for technical excellence and investment in employee development within China Guangzhou. Your facility’s location near the Pearl River Delta supply chain network presents a unique opportunity to witness end-to-end production cycles—from component manufacturing at nearby Shenzhen factories to final assembly in Guangzhou. As a student eager to bridge academic theory with industrial practice, I am confident my technical aptitude, work ethic, and eagerness to learn from experienced professionals would make me an asset. I understand that internships in China often emphasize both skill acquisition and cultural adaptation; I have prepared extensively for this dual focus through online courses on Chinese workplace etiquette and a thorough review of your company’s sustainability initiatives.</w:t>
      </w:r>
    </w:p>
    <w:p>
      <w:pPr>
        <w:pStyle w:val="BodyText"/>
      </w:pPr>
      <w:r>
        <w:t xml:space="preserve">Guangzhou’s status as a global manufacturing powerhouse deeply resonates with my career aspirations. The city’s strategic role in the China-Europe Railway Express logistics corridor and its designation as a National Advanced Manufacturing Demonstration Zone offer unparalleled exposure to cutting-edge automotive technologies. I am keen to apply my knowledge of advanced diagnostics tools like Bosch KTS, Snap-on Verus, and Honda ELM327 within this context. Moreover, I recognize that the Mechanic position in China Guangzhou demands not only mechanical acumen but also adaptability in multicultural settings—an area where my experience collaborating with international students during university projects has proven invaluable.</w:t>
      </w:r>
    </w:p>
    <w:p>
      <w:pPr>
        <w:pStyle w:val="BodyText"/>
      </w:pPr>
      <w:r>
        <w:t xml:space="preserve">My application is supported by a comprehensive portfolio including certification records from ASE (Automotive Service Excellence) courses, reference letters from two certified mechanics, and a detailed log of 300+ hours of hands-on repair work. I am prepared to provide additional documentation upon request. Furthermore, I have secured housing in the Guangzhou Metro-adjacent district of Tianhe—a central area with excellent access to major industrial zones and cultural landmarks like Canton Tower—ensuring minimal disruption during my internship period.</w:t>
      </w:r>
    </w:p>
    <w:p>
      <w:pPr>
        <w:pStyle w:val="BodyText"/>
      </w:pPr>
      <w:r>
        <w:t xml:space="preserve">Thank you for considering my application for this Mechanic Internship opportunity in China Guangzhou. I am eager to bring my technical skills, cultural readiness, and unwavering dedication to your team while contributing meaningfully to your workshop’s operational excellence. I have attached my resume for detailed review and welcome the opportunity to discuss how my background aligns with your needs during an interview at your earliest convenience. My contact information is provided below for immediate follow-up.</w:t>
      </w:r>
    </w:p>
    <w:p>
      <w:pPr>
        <w:pStyle w:val="BodyText"/>
      </w:pPr>
      <w:r>
        <w:t xml:space="preserve">Sincerely,</w:t>
      </w:r>
    </w:p>
    <w:p>
      <w:pPr>
        <w:pStyle w:val="BodyText"/>
      </w:pPr>
      <w:r>
        <w:t xml:space="preserve">[Your Full Name]</w:t>
      </w:r>
    </w:p>
    <w:p>
      <w:pPr>
        <w:pStyle w:val="BodyText"/>
      </w:pPr>
      <w:r>
        <w:t xml:space="preserve">[Your Email Address]</w:t>
      </w:r>
    </w:p>
    <w:p>
      <w:pPr>
        <w:pStyle w:val="BodyText"/>
      </w:pPr>
      <w:r>
        <w:t xml:space="preserve">[Your Phone Number]</w:t>
      </w:r>
    </w:p>
    <w:p>
      <w:pPr>
        <w:pStyle w:val="BodyText"/>
      </w:pPr>
      <w:r>
        <w:t xml:space="preserve">[Your University and Program, e.g., "B.S. in Automotive Engineering, [University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Mechanic Position in Guangzhou</dc:title>
  <dc:creator/>
  <cp:keywords/>
  <dcterms:created xsi:type="dcterms:W3CDTF">2026-07-23T03:42:46Z</dcterms:created>
  <dcterms:modified xsi:type="dcterms:W3CDTF">2026-07-23T03:42:46Z</dcterms:modified>
</cp:coreProperties>
</file>

<file path=docProps/custom.xml><?xml version="1.0" encoding="utf-8"?>
<Properties xmlns="http://schemas.openxmlformats.org/officeDocument/2006/custom-properties" xmlns:vt="http://schemas.openxmlformats.org/officeDocument/2006/docPropsVTypes"/>
</file>